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51043359" w14:textId="77777777" w:rsidR="0027072D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</w:p>
    <w:p w14:paraId="1D307C0D" w14:textId="77777777" w:rsidR="0027072D" w:rsidRDefault="0027072D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58238F21" w14:textId="77777777" w:rsidR="0027072D" w:rsidRDefault="0027072D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3929E95D" w14:textId="77777777" w:rsidR="0027072D" w:rsidRDefault="0027072D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4811A4AA" w14:textId="6736B77B" w:rsidR="00745451" w:rsidRPr="002532A8" w:rsidRDefault="00EF4B79" w:rsidP="0027072D">
      <w:pPr>
        <w:ind w:firstLine="720"/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2532A8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R</w:t>
      </w:r>
      <w:r w:rsidR="002532A8"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228454B2" w14:textId="5CFC1AEE" w:rsidR="00277DD7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5A3130">
        <w:rPr>
          <w:rFonts w:asciiTheme="minorHAnsi" w:hAnsiTheme="minorHAnsi"/>
          <w:b/>
          <w:bCs/>
          <w:sz w:val="28"/>
          <w:szCs w:val="28"/>
        </w:rPr>
        <w:t>February 1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D90B7B">
        <w:rPr>
          <w:rFonts w:asciiTheme="minorHAnsi" w:hAnsiTheme="minorHAnsi"/>
          <w:b/>
          <w:bCs/>
          <w:sz w:val="28"/>
          <w:szCs w:val="28"/>
        </w:rPr>
        <w:t>4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  <w:r w:rsidR="0006136F">
        <w:rPr>
          <w:rFonts w:asciiTheme="minorHAnsi" w:hAnsiTheme="minorHAnsi"/>
          <w:b/>
          <w:bCs/>
          <w:sz w:val="28"/>
          <w:szCs w:val="28"/>
        </w:rPr>
        <w:t xml:space="preserve"> </w:t>
      </w:r>
    </w:p>
    <w:p w14:paraId="5F9FCEAD" w14:textId="47A57667" w:rsidR="00745451" w:rsidRPr="002532A8" w:rsidRDefault="00277DD7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</w:t>
      </w:r>
    </w:p>
    <w:p w14:paraId="1220E0CE" w14:textId="77777777" w:rsidR="0027072D" w:rsidRDefault="002532A8" w:rsidP="0027072D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2F159622" w14:textId="39BF7A05" w:rsidR="00C37C0E" w:rsidRDefault="00335A7E" w:rsidP="00335A7E">
      <w:pPr>
        <w:ind w:left="432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</w:p>
    <w:p w14:paraId="191462DC" w14:textId="53B57F9A" w:rsidR="00F626D9" w:rsidRDefault="006B072A" w:rsidP="00C37C0E">
      <w:pPr>
        <w:ind w:left="2160" w:firstLine="720"/>
        <w:rPr>
          <w:rFonts w:asciiTheme="minorHAnsi" w:hAnsiTheme="minorHAnsi"/>
          <w:b/>
          <w:bCs/>
          <w:sz w:val="28"/>
          <w:szCs w:val="28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680207CC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 w:rsidR="006C048A">
                              <w:rPr>
                                <w:sz w:val="18"/>
                                <w:szCs w:val="18"/>
                              </w:rPr>
                              <w:t>REG TAPLEY</w:t>
                            </w:r>
                          </w:p>
                          <w:p w14:paraId="142F2FE3" w14:textId="5DCFAB4D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</w:t>
                            </w:r>
                            <w:r w:rsidR="006C04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o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3E40A0AE" w14:textId="7EEB40CB" w:rsidR="007113B9" w:rsidRDefault="006B072A" w:rsidP="006C048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87F704C" w14:textId="28D56AC7" w:rsidR="007113B9" w:rsidRPr="0081292D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680207CC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</w:t>
                      </w:r>
                      <w:r w:rsidR="006C048A">
                        <w:rPr>
                          <w:sz w:val="18"/>
                          <w:szCs w:val="18"/>
                        </w:rPr>
                        <w:t>REG TAPLEY</w:t>
                      </w:r>
                    </w:p>
                    <w:p w14:paraId="142F2FE3" w14:textId="5DCFAB4D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</w:t>
                      </w:r>
                      <w:r w:rsidR="006C048A">
                        <w:rPr>
                          <w:i/>
                          <w:iCs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3E40A0AE" w14:textId="7EEB40CB" w:rsidR="007113B9" w:rsidRDefault="006B072A" w:rsidP="006C048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87F704C" w14:textId="28D56AC7" w:rsidR="007113B9" w:rsidRPr="0081292D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C37C0E">
        <w:rPr>
          <w:rFonts w:asciiTheme="minorHAnsi" w:hAnsiTheme="minorHAnsi"/>
          <w:b/>
          <w:bCs/>
          <w:sz w:val="28"/>
          <w:szCs w:val="28"/>
        </w:rPr>
        <w:t xml:space="preserve">                                       </w:t>
      </w:r>
      <w:r w:rsidR="00175AA1">
        <w:rPr>
          <w:rFonts w:asciiTheme="minorHAnsi" w:hAnsiTheme="minorHAnsi"/>
          <w:b/>
          <w:bCs/>
          <w:sz w:val="28"/>
          <w:szCs w:val="28"/>
        </w:rPr>
        <w:t xml:space="preserve"> </w:t>
      </w:r>
    </w:p>
    <w:p w14:paraId="24FF9C30" w14:textId="612FD596" w:rsidR="00C37C0E" w:rsidRPr="00A54EE2" w:rsidRDefault="00F626D9" w:rsidP="00A54EE2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</w:t>
      </w:r>
      <w:r w:rsidR="00175AA1">
        <w:rPr>
          <w:rFonts w:asciiTheme="minorHAnsi" w:hAnsiTheme="minorHAnsi"/>
          <w:b/>
          <w:bCs/>
          <w:sz w:val="28"/>
          <w:szCs w:val="28"/>
        </w:rPr>
        <w:t xml:space="preserve"> </w:t>
      </w:r>
      <w:r>
        <w:rPr>
          <w:rFonts w:asciiTheme="minorHAnsi" w:hAnsiTheme="minorHAnsi"/>
          <w:b/>
          <w:bCs/>
          <w:sz w:val="28"/>
          <w:szCs w:val="28"/>
        </w:rPr>
        <w:t xml:space="preserve">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</w:t>
      </w:r>
      <w:r w:rsidR="00A54EE2">
        <w:rPr>
          <w:rFonts w:asciiTheme="minorHAnsi" w:hAnsiTheme="minorHAnsi"/>
          <w:b/>
          <w:bCs/>
          <w:sz w:val="28"/>
          <w:szCs w:val="28"/>
        </w:rPr>
        <w:t>GENDA</w:t>
      </w:r>
    </w:p>
    <w:p w14:paraId="77E16867" w14:textId="77777777" w:rsidR="003B3B3B" w:rsidRDefault="003B3B3B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</w:p>
    <w:p w14:paraId="5278C1C2" w14:textId="6D8AFC3D" w:rsidR="002532A8" w:rsidRPr="007E5623" w:rsidRDefault="002532A8" w:rsidP="002532A8">
      <w:pPr>
        <w:pStyle w:val="ListParagraph"/>
        <w:numPr>
          <w:ilvl w:val="6"/>
          <w:numId w:val="28"/>
        </w:numPr>
        <w:rPr>
          <w:color w:val="FF0000"/>
        </w:rPr>
      </w:pPr>
      <w:r>
        <w:t>Call meeting to order</w:t>
      </w:r>
      <w:r w:rsidR="00B20388">
        <w:t xml:space="preserve"> </w:t>
      </w:r>
      <w:r w:rsidR="00C37C0E">
        <w:t xml:space="preserve">  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69BE1375" w:rsidR="002532A8" w:rsidRPr="007E5623" w:rsidRDefault="002532A8" w:rsidP="002532A8">
      <w:pPr>
        <w:pStyle w:val="ListParagraph"/>
        <w:numPr>
          <w:ilvl w:val="6"/>
          <w:numId w:val="28"/>
        </w:numPr>
        <w:rPr>
          <w:color w:val="FF0000"/>
        </w:rPr>
      </w:pPr>
      <w:r w:rsidRPr="009203DE">
        <w:t xml:space="preserve">Review and approval of agenda </w:t>
      </w:r>
      <w:r w:rsidR="007E5623">
        <w:t xml:space="preserve"> 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3620690E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  <w:r w:rsidR="007E5623">
        <w:t xml:space="preserve"> </w:t>
      </w:r>
    </w:p>
    <w:p w14:paraId="01EF115F" w14:textId="58D3733D" w:rsidR="002532A8" w:rsidRDefault="0022630C" w:rsidP="008F59F3">
      <w:pPr>
        <w:pStyle w:val="ListParagraph"/>
        <w:ind w:left="5760"/>
        <w:rPr>
          <w:rFonts w:asciiTheme="minorHAnsi" w:hAnsiTheme="minorHAnsi"/>
        </w:rPr>
      </w:pPr>
      <w:r>
        <w:rPr>
          <w:rFonts w:asciiTheme="minorHAnsi" w:hAnsiTheme="minorHAnsi"/>
        </w:rPr>
        <w:t>January 9, 2024</w:t>
      </w:r>
      <w:r w:rsidR="009D035A">
        <w:rPr>
          <w:rFonts w:asciiTheme="minorHAnsi" w:hAnsiTheme="minorHAnsi"/>
        </w:rPr>
        <w:t xml:space="preserve"> </w:t>
      </w:r>
      <w:r w:rsidR="005C16B8">
        <w:rPr>
          <w:rFonts w:asciiTheme="minorHAnsi" w:hAnsiTheme="minorHAnsi"/>
        </w:rPr>
        <w:t>M</w:t>
      </w:r>
      <w:r w:rsidR="009D035A">
        <w:rPr>
          <w:rFonts w:asciiTheme="minorHAnsi" w:hAnsiTheme="minorHAnsi"/>
        </w:rPr>
        <w:t>inutes</w:t>
      </w:r>
    </w:p>
    <w:p w14:paraId="1C93A59F" w14:textId="77777777" w:rsidR="005A3130" w:rsidRPr="002532A8" w:rsidRDefault="005A3130" w:rsidP="008F59F3">
      <w:pPr>
        <w:pStyle w:val="ListParagraph"/>
        <w:ind w:left="5760"/>
        <w:rPr>
          <w:rFonts w:asciiTheme="minorHAnsi" w:hAnsiTheme="minorHAnsi"/>
        </w:rPr>
      </w:pPr>
    </w:p>
    <w:p w14:paraId="38DF31EA" w14:textId="38E80391" w:rsidR="002532A8" w:rsidRPr="001C7524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</w:t>
      </w:r>
      <w:r w:rsidR="005C16B8">
        <w:t xml:space="preserve"> </w:t>
      </w:r>
      <w:r>
        <w:t xml:space="preserve"> </w:t>
      </w:r>
      <w:r w:rsidR="005C16B8">
        <w:t>F</w:t>
      </w:r>
      <w:r>
        <w:t>inancials</w:t>
      </w:r>
      <w:r w:rsidR="00B20388">
        <w:t xml:space="preserve"> </w:t>
      </w:r>
    </w:p>
    <w:p w14:paraId="6F338244" w14:textId="445E06CB" w:rsidR="001C7524" w:rsidRDefault="006014C9" w:rsidP="00811E4E">
      <w:pPr>
        <w:ind w:left="5040" w:firstLine="720"/>
      </w:pPr>
      <w:r>
        <w:t>November 2023 Financials</w:t>
      </w:r>
    </w:p>
    <w:p w14:paraId="05BE0D94" w14:textId="38B8DAE5" w:rsidR="006014C9" w:rsidRPr="00811E4E" w:rsidRDefault="00811E4E" w:rsidP="00811E4E">
      <w:pPr>
        <w:ind w:left="5040" w:firstLine="720"/>
        <w:rPr>
          <w:rFonts w:asciiTheme="minorHAnsi" w:hAnsiTheme="minorHAnsi"/>
        </w:rPr>
      </w:pPr>
      <w:r>
        <w:t>December 2023 Financials</w:t>
      </w:r>
    </w:p>
    <w:p w14:paraId="13A8EE4F" w14:textId="37DDABBE" w:rsidR="00004694" w:rsidRPr="0022630C" w:rsidRDefault="0022630C" w:rsidP="0022630C">
      <w:pPr>
        <w:pStyle w:val="ListParagraph"/>
        <w:ind w:left="5760"/>
      </w:pPr>
      <w:r>
        <w:t>January</w:t>
      </w:r>
      <w:r w:rsidR="005C16B8">
        <w:t xml:space="preserve"> 2024 </w:t>
      </w:r>
      <w:r>
        <w:t xml:space="preserve"> </w:t>
      </w:r>
      <w:r w:rsidR="005C16B8">
        <w:t>Fi</w:t>
      </w:r>
      <w:r>
        <w:t>nancials</w:t>
      </w: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4C60B8A2" w14:textId="297A69D5" w:rsidR="006870B2" w:rsidRDefault="002532A8" w:rsidP="007D5527">
      <w:pPr>
        <w:pStyle w:val="ListParagraph"/>
        <w:numPr>
          <w:ilvl w:val="6"/>
          <w:numId w:val="29"/>
        </w:numPr>
      </w:pPr>
      <w:r>
        <w:t>New business</w:t>
      </w:r>
      <w:r w:rsidR="0061017E">
        <w:t xml:space="preserve"> </w:t>
      </w:r>
      <w:r w:rsidR="007E5623">
        <w:t xml:space="preserve"> </w:t>
      </w:r>
    </w:p>
    <w:p w14:paraId="2C9B79C3" w14:textId="77777777" w:rsidR="00533B27" w:rsidRDefault="00533B27" w:rsidP="00533B27">
      <w:pPr>
        <w:ind w:left="4680"/>
      </w:pPr>
    </w:p>
    <w:p w14:paraId="07500705" w14:textId="0E4EB96C" w:rsidR="005A529E" w:rsidRDefault="00C56894" w:rsidP="004551D7">
      <w:pPr>
        <w:pStyle w:val="ListParagraph"/>
        <w:numPr>
          <w:ilvl w:val="6"/>
          <w:numId w:val="29"/>
        </w:numPr>
      </w:pPr>
      <w:r>
        <w:t>Old Business</w:t>
      </w:r>
      <w:r w:rsidR="0061017E">
        <w:t xml:space="preserve">  </w:t>
      </w:r>
      <w:r w:rsidR="007E5623">
        <w:t xml:space="preserve"> </w:t>
      </w:r>
    </w:p>
    <w:p w14:paraId="6E0384B3" w14:textId="5EE38168" w:rsidR="00F1533E" w:rsidRDefault="0061017E" w:rsidP="00577D05">
      <w:pPr>
        <w:ind w:left="5400" w:firstLine="360"/>
      </w:pPr>
      <w:r>
        <w:t xml:space="preserve">DDS </w:t>
      </w:r>
      <w:r w:rsidR="006E112C">
        <w:t>update</w:t>
      </w:r>
    </w:p>
    <w:p w14:paraId="4F4577F1" w14:textId="178BC8BB" w:rsidR="00756F8E" w:rsidRDefault="00756F8E" w:rsidP="00577D05">
      <w:pPr>
        <w:ind w:left="5400" w:firstLine="360"/>
      </w:pPr>
      <w:r>
        <w:t xml:space="preserve">ECG </w:t>
      </w:r>
      <w:r w:rsidR="006E112C">
        <w:t>update</w:t>
      </w:r>
      <w:r w:rsidR="00B02CC7">
        <w:t xml:space="preserve"> </w:t>
      </w:r>
    </w:p>
    <w:p w14:paraId="75B042D1" w14:textId="39A953B9" w:rsidR="005769A7" w:rsidRDefault="0001757E" w:rsidP="00577D05">
      <w:pPr>
        <w:ind w:left="5400" w:firstLine="360"/>
      </w:pPr>
      <w:r>
        <w:t>CFA update</w:t>
      </w:r>
    </w:p>
    <w:p w14:paraId="36B9B27E" w14:textId="3BAA5C63" w:rsidR="00035414" w:rsidRDefault="00035414" w:rsidP="00533B27"/>
    <w:p w14:paraId="60FAAD4B" w14:textId="2461B062" w:rsidR="00745451" w:rsidRPr="009203DE" w:rsidRDefault="002532A8" w:rsidP="00635682">
      <w:pPr>
        <w:pStyle w:val="ListParagraph"/>
        <w:numPr>
          <w:ilvl w:val="0"/>
          <w:numId w:val="40"/>
        </w:numPr>
        <w:ind w:left="5160"/>
      </w:pPr>
      <w:r w:rsidRPr="009203DE">
        <w:t>Executive Directors Repor</w:t>
      </w:r>
      <w:r w:rsidR="00A54EE2">
        <w:t>t</w:t>
      </w:r>
    </w:p>
    <w:p w14:paraId="6D97F24A" w14:textId="206836A4" w:rsidR="002532A8" w:rsidRDefault="002532A8" w:rsidP="00635682">
      <w:pPr>
        <w:pStyle w:val="ListParagraph"/>
        <w:ind w:left="10080" w:firstLine="300"/>
      </w:pPr>
    </w:p>
    <w:p w14:paraId="5AC12D35" w14:textId="579CDD35" w:rsidR="007E5623" w:rsidRPr="00A54EE2" w:rsidRDefault="00FB4E12" w:rsidP="00A54EE2">
      <w:pPr>
        <w:pStyle w:val="ListParagraph"/>
        <w:numPr>
          <w:ilvl w:val="0"/>
          <w:numId w:val="40"/>
        </w:numPr>
        <w:ind w:left="5160"/>
      </w:pPr>
      <w:r>
        <w:t xml:space="preserve">Executive </w:t>
      </w:r>
      <w:r w:rsidR="002532A8">
        <w:t>Sessio</w:t>
      </w:r>
      <w:r w:rsidR="00B44954">
        <w:t>n</w:t>
      </w:r>
    </w:p>
    <w:p w14:paraId="148B6745" w14:textId="77777777" w:rsidR="007E5623" w:rsidRDefault="007E5623" w:rsidP="007E5623">
      <w:pPr>
        <w:pStyle w:val="ListParagraph"/>
        <w:rPr>
          <w:color w:val="FF0000"/>
        </w:rPr>
      </w:pPr>
    </w:p>
    <w:p w14:paraId="6046741B" w14:textId="37DF23E7" w:rsidR="004729A9" w:rsidRPr="00C37C0E" w:rsidRDefault="002532A8" w:rsidP="00091A8F">
      <w:pPr>
        <w:pStyle w:val="ListParagraph"/>
        <w:numPr>
          <w:ilvl w:val="0"/>
          <w:numId w:val="40"/>
        </w:numPr>
        <w:ind w:left="5040"/>
      </w:pPr>
      <w:r w:rsidRPr="00C37C0E">
        <w:t xml:space="preserve">All </w:t>
      </w:r>
      <w:r w:rsidR="00FB4E12" w:rsidRPr="00C37C0E">
        <w:t>O</w:t>
      </w:r>
      <w:r w:rsidRPr="00C37C0E">
        <w:t>ther business</w:t>
      </w:r>
      <w:r w:rsidR="004729A9" w:rsidRPr="00C37C0E">
        <w:t xml:space="preserve"> </w:t>
      </w:r>
    </w:p>
    <w:p w14:paraId="410C5B40" w14:textId="6E00639A" w:rsidR="002532A8" w:rsidRDefault="002532A8" w:rsidP="00091A8F">
      <w:pPr>
        <w:pStyle w:val="ListParagraph"/>
        <w:ind w:left="8160" w:firstLine="300"/>
      </w:pPr>
    </w:p>
    <w:p w14:paraId="1FF9EDA1" w14:textId="1A79C7DE" w:rsidR="002532A8" w:rsidRPr="007E5623" w:rsidRDefault="002532A8" w:rsidP="00091A8F">
      <w:pPr>
        <w:pStyle w:val="ListParagraph"/>
        <w:numPr>
          <w:ilvl w:val="0"/>
          <w:numId w:val="40"/>
        </w:numPr>
        <w:ind w:left="5040"/>
        <w:rPr>
          <w:rFonts w:asciiTheme="minorHAnsi" w:hAnsiTheme="minorHAnsi"/>
          <w:color w:val="FF0000"/>
        </w:rPr>
      </w:pPr>
      <w:r>
        <w:t>Adjourn</w:t>
      </w:r>
      <w:r w:rsidR="00123222">
        <w:t xml:space="preserve"> </w:t>
      </w:r>
    </w:p>
    <w:p w14:paraId="4F30E2BE" w14:textId="77777777" w:rsidR="003B3B3B" w:rsidRDefault="003B3B3B" w:rsidP="002B31E9">
      <w:pPr>
        <w:rPr>
          <w:rFonts w:asciiTheme="minorHAnsi" w:hAnsiTheme="minorHAnsi"/>
        </w:rPr>
      </w:pPr>
    </w:p>
    <w:p w14:paraId="4325C9B2" w14:textId="77777777" w:rsidR="00A54EE2" w:rsidRDefault="00A54EE2" w:rsidP="002B31E9">
      <w:pPr>
        <w:rPr>
          <w:rFonts w:asciiTheme="minorHAnsi" w:hAnsiTheme="minorHAnsi"/>
        </w:rPr>
      </w:pPr>
    </w:p>
    <w:p w14:paraId="6C0DBE6B" w14:textId="77777777" w:rsidR="00A54EE2" w:rsidRDefault="00A54EE2" w:rsidP="002B31E9">
      <w:pPr>
        <w:rPr>
          <w:rFonts w:asciiTheme="minorHAnsi" w:hAnsiTheme="minorHAnsi"/>
        </w:rPr>
      </w:pPr>
    </w:p>
    <w:p w14:paraId="7C75623F" w14:textId="77777777" w:rsidR="00A54EE2" w:rsidRDefault="00A54EE2" w:rsidP="002B31E9">
      <w:pPr>
        <w:rPr>
          <w:rFonts w:asciiTheme="minorHAnsi" w:hAnsiTheme="minorHAnsi"/>
        </w:rPr>
      </w:pPr>
    </w:p>
    <w:p w14:paraId="4D073758" w14:textId="4CA964CE" w:rsidR="00475911" w:rsidRDefault="00E333CF" w:rsidP="0047591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="00D22FB3">
        <w:rPr>
          <w:rFonts w:asciiTheme="minorHAnsi" w:hAnsiTheme="minorHAnsi"/>
        </w:rPr>
        <w:t xml:space="preserve">        </w:t>
      </w:r>
      <w:r w:rsidR="00971168">
        <w:rPr>
          <w:rFonts w:asciiTheme="minorHAnsi" w:hAnsiTheme="minorHAnsi"/>
        </w:rPr>
        <w:t xml:space="preserve"> </w:t>
      </w:r>
      <w:r w:rsidR="00035414">
        <w:rPr>
          <w:rFonts w:asciiTheme="minorHAnsi" w:hAnsiTheme="minorHAnsi"/>
        </w:rPr>
        <w:t xml:space="preserve"> </w:t>
      </w:r>
      <w:r w:rsidR="00572574">
        <w:rPr>
          <w:rFonts w:asciiTheme="minorHAnsi" w:hAnsiTheme="minorHAnsi"/>
        </w:rPr>
        <w:t>Next Meeting</w:t>
      </w:r>
      <w:r w:rsidR="00175AA1">
        <w:rPr>
          <w:rFonts w:asciiTheme="minorHAnsi" w:hAnsiTheme="minorHAnsi"/>
        </w:rPr>
        <w:t xml:space="preserve"> </w:t>
      </w:r>
      <w:r w:rsidR="0027072D">
        <w:rPr>
          <w:rFonts w:asciiTheme="minorHAnsi" w:hAnsiTheme="minorHAnsi"/>
        </w:rPr>
        <w:t>March 12</w:t>
      </w:r>
      <w:r w:rsidR="00175AA1">
        <w:rPr>
          <w:rFonts w:asciiTheme="minorHAnsi" w:hAnsiTheme="minorHAnsi"/>
        </w:rPr>
        <w:t>, 2024 @ 8:30 a.m.</w:t>
      </w:r>
    </w:p>
    <w:sectPr w:rsidR="00475911" w:rsidSect="00FB0FDC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3512F" w14:textId="77777777" w:rsidR="00FB0FDC" w:rsidRDefault="00FB0FDC">
      <w:r>
        <w:separator/>
      </w:r>
    </w:p>
  </w:endnote>
  <w:endnote w:type="continuationSeparator" w:id="0">
    <w:p w14:paraId="0CBABED2" w14:textId="77777777" w:rsidR="00FB0FDC" w:rsidRDefault="00FB0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Georgia  31029</w:t>
    </w:r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C3C4A" w14:textId="77777777" w:rsidR="00FB0FDC" w:rsidRDefault="00FB0FDC">
      <w:r>
        <w:separator/>
      </w:r>
    </w:p>
  </w:footnote>
  <w:footnote w:type="continuationSeparator" w:id="0">
    <w:p w14:paraId="7868C109" w14:textId="77777777" w:rsidR="00FB0FDC" w:rsidRDefault="00FB0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55A73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9792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F44BB72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98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04694"/>
    <w:rsid w:val="00016563"/>
    <w:rsid w:val="0001757E"/>
    <w:rsid w:val="00022B94"/>
    <w:rsid w:val="00023277"/>
    <w:rsid w:val="00035414"/>
    <w:rsid w:val="000443CB"/>
    <w:rsid w:val="00053967"/>
    <w:rsid w:val="00057695"/>
    <w:rsid w:val="0006136F"/>
    <w:rsid w:val="0006192B"/>
    <w:rsid w:val="00063298"/>
    <w:rsid w:val="00073EE8"/>
    <w:rsid w:val="00081791"/>
    <w:rsid w:val="00091A8F"/>
    <w:rsid w:val="000B1202"/>
    <w:rsid w:val="000B3B7E"/>
    <w:rsid w:val="000B3DA3"/>
    <w:rsid w:val="000B6936"/>
    <w:rsid w:val="000C405A"/>
    <w:rsid w:val="000D640A"/>
    <w:rsid w:val="000D7048"/>
    <w:rsid w:val="000E141F"/>
    <w:rsid w:val="000E23EA"/>
    <w:rsid w:val="000E2CE9"/>
    <w:rsid w:val="000E41FC"/>
    <w:rsid w:val="000F35E3"/>
    <w:rsid w:val="00111A00"/>
    <w:rsid w:val="00122394"/>
    <w:rsid w:val="00123222"/>
    <w:rsid w:val="001519C2"/>
    <w:rsid w:val="001547CD"/>
    <w:rsid w:val="0017363C"/>
    <w:rsid w:val="00175AA1"/>
    <w:rsid w:val="0017645D"/>
    <w:rsid w:val="00180830"/>
    <w:rsid w:val="00183DB6"/>
    <w:rsid w:val="00187C65"/>
    <w:rsid w:val="001936BD"/>
    <w:rsid w:val="001A3249"/>
    <w:rsid w:val="001C0D12"/>
    <w:rsid w:val="001C7524"/>
    <w:rsid w:val="001E3B29"/>
    <w:rsid w:val="001E7FBC"/>
    <w:rsid w:val="0020574F"/>
    <w:rsid w:val="00210F94"/>
    <w:rsid w:val="00212221"/>
    <w:rsid w:val="0021768A"/>
    <w:rsid w:val="0022630C"/>
    <w:rsid w:val="00227A60"/>
    <w:rsid w:val="002335D6"/>
    <w:rsid w:val="00244B0D"/>
    <w:rsid w:val="002527CF"/>
    <w:rsid w:val="002532A8"/>
    <w:rsid w:val="00261BC6"/>
    <w:rsid w:val="00265B2C"/>
    <w:rsid w:val="0026744E"/>
    <w:rsid w:val="0027072D"/>
    <w:rsid w:val="00273431"/>
    <w:rsid w:val="00275321"/>
    <w:rsid w:val="00277DD7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5A7E"/>
    <w:rsid w:val="00336DAD"/>
    <w:rsid w:val="00336E94"/>
    <w:rsid w:val="00344C4C"/>
    <w:rsid w:val="00346AF4"/>
    <w:rsid w:val="00387C45"/>
    <w:rsid w:val="00391E06"/>
    <w:rsid w:val="00396DDC"/>
    <w:rsid w:val="003B26F9"/>
    <w:rsid w:val="003B3B3B"/>
    <w:rsid w:val="003C1B6D"/>
    <w:rsid w:val="003C4DDA"/>
    <w:rsid w:val="003C6369"/>
    <w:rsid w:val="003D2FBF"/>
    <w:rsid w:val="003D4021"/>
    <w:rsid w:val="003E53A0"/>
    <w:rsid w:val="003E64B9"/>
    <w:rsid w:val="003E7A6C"/>
    <w:rsid w:val="003E7FBA"/>
    <w:rsid w:val="003F337D"/>
    <w:rsid w:val="00405B09"/>
    <w:rsid w:val="004132D0"/>
    <w:rsid w:val="00440C4B"/>
    <w:rsid w:val="00443CFA"/>
    <w:rsid w:val="004455B2"/>
    <w:rsid w:val="004551D7"/>
    <w:rsid w:val="004633DB"/>
    <w:rsid w:val="004729A9"/>
    <w:rsid w:val="004740BA"/>
    <w:rsid w:val="00475911"/>
    <w:rsid w:val="00483525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5D0F"/>
    <w:rsid w:val="004F6BDC"/>
    <w:rsid w:val="004F72B3"/>
    <w:rsid w:val="005027BE"/>
    <w:rsid w:val="0050744D"/>
    <w:rsid w:val="00530C96"/>
    <w:rsid w:val="00533B27"/>
    <w:rsid w:val="00545AE8"/>
    <w:rsid w:val="00560F2B"/>
    <w:rsid w:val="00567D96"/>
    <w:rsid w:val="00570D6F"/>
    <w:rsid w:val="00572574"/>
    <w:rsid w:val="005769A7"/>
    <w:rsid w:val="005776B7"/>
    <w:rsid w:val="00577D05"/>
    <w:rsid w:val="00587851"/>
    <w:rsid w:val="00594D88"/>
    <w:rsid w:val="005967BD"/>
    <w:rsid w:val="005A2197"/>
    <w:rsid w:val="005A3130"/>
    <w:rsid w:val="005A3E5E"/>
    <w:rsid w:val="005A529E"/>
    <w:rsid w:val="005A5B2A"/>
    <w:rsid w:val="005B1015"/>
    <w:rsid w:val="005B4C95"/>
    <w:rsid w:val="005B773B"/>
    <w:rsid w:val="005C0D41"/>
    <w:rsid w:val="005C16B8"/>
    <w:rsid w:val="005C1E35"/>
    <w:rsid w:val="005C2261"/>
    <w:rsid w:val="005C6C62"/>
    <w:rsid w:val="005E5CF6"/>
    <w:rsid w:val="005F3679"/>
    <w:rsid w:val="005F3E77"/>
    <w:rsid w:val="005F541A"/>
    <w:rsid w:val="006014C9"/>
    <w:rsid w:val="00607D02"/>
    <w:rsid w:val="0061017E"/>
    <w:rsid w:val="0062160B"/>
    <w:rsid w:val="00624EC4"/>
    <w:rsid w:val="00635682"/>
    <w:rsid w:val="00636A2D"/>
    <w:rsid w:val="006441F4"/>
    <w:rsid w:val="00644204"/>
    <w:rsid w:val="00644D08"/>
    <w:rsid w:val="00653C0D"/>
    <w:rsid w:val="0066301C"/>
    <w:rsid w:val="00672318"/>
    <w:rsid w:val="0068438D"/>
    <w:rsid w:val="00686573"/>
    <w:rsid w:val="006870B2"/>
    <w:rsid w:val="0069014B"/>
    <w:rsid w:val="006A053D"/>
    <w:rsid w:val="006A22AF"/>
    <w:rsid w:val="006A35CC"/>
    <w:rsid w:val="006A421B"/>
    <w:rsid w:val="006B072A"/>
    <w:rsid w:val="006B3FBA"/>
    <w:rsid w:val="006C048A"/>
    <w:rsid w:val="006E112C"/>
    <w:rsid w:val="006E3714"/>
    <w:rsid w:val="006E3E15"/>
    <w:rsid w:val="006E6512"/>
    <w:rsid w:val="006F35A6"/>
    <w:rsid w:val="006F6823"/>
    <w:rsid w:val="00701BCB"/>
    <w:rsid w:val="007112CA"/>
    <w:rsid w:val="007113B9"/>
    <w:rsid w:val="007120F0"/>
    <w:rsid w:val="00717389"/>
    <w:rsid w:val="00723AE3"/>
    <w:rsid w:val="007404F7"/>
    <w:rsid w:val="00743029"/>
    <w:rsid w:val="00745451"/>
    <w:rsid w:val="00752B2A"/>
    <w:rsid w:val="00756F8E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D5527"/>
    <w:rsid w:val="007E0DE6"/>
    <w:rsid w:val="007E5623"/>
    <w:rsid w:val="007F39D1"/>
    <w:rsid w:val="00811E4E"/>
    <w:rsid w:val="0081292D"/>
    <w:rsid w:val="0082554D"/>
    <w:rsid w:val="00827756"/>
    <w:rsid w:val="0083048D"/>
    <w:rsid w:val="0083652B"/>
    <w:rsid w:val="008428E7"/>
    <w:rsid w:val="00843141"/>
    <w:rsid w:val="008439CF"/>
    <w:rsid w:val="00852111"/>
    <w:rsid w:val="00853C3E"/>
    <w:rsid w:val="0086260B"/>
    <w:rsid w:val="00866C84"/>
    <w:rsid w:val="008706B3"/>
    <w:rsid w:val="00875828"/>
    <w:rsid w:val="00886564"/>
    <w:rsid w:val="008928D4"/>
    <w:rsid w:val="00894329"/>
    <w:rsid w:val="008965A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4C1D"/>
    <w:rsid w:val="008F59F3"/>
    <w:rsid w:val="00906839"/>
    <w:rsid w:val="00907779"/>
    <w:rsid w:val="00910A8C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8385D"/>
    <w:rsid w:val="00995411"/>
    <w:rsid w:val="009A0DDE"/>
    <w:rsid w:val="009B2D2B"/>
    <w:rsid w:val="009B3596"/>
    <w:rsid w:val="009C2916"/>
    <w:rsid w:val="009D035A"/>
    <w:rsid w:val="009E115D"/>
    <w:rsid w:val="009E5DCC"/>
    <w:rsid w:val="009F0687"/>
    <w:rsid w:val="00A27BA1"/>
    <w:rsid w:val="00A27F11"/>
    <w:rsid w:val="00A54EE2"/>
    <w:rsid w:val="00A55449"/>
    <w:rsid w:val="00A754A6"/>
    <w:rsid w:val="00A8542E"/>
    <w:rsid w:val="00A90E8E"/>
    <w:rsid w:val="00AA275D"/>
    <w:rsid w:val="00AA509D"/>
    <w:rsid w:val="00AB2077"/>
    <w:rsid w:val="00AC24FB"/>
    <w:rsid w:val="00AE3DE1"/>
    <w:rsid w:val="00AF196D"/>
    <w:rsid w:val="00AF7E8E"/>
    <w:rsid w:val="00B02CC7"/>
    <w:rsid w:val="00B03826"/>
    <w:rsid w:val="00B06AB2"/>
    <w:rsid w:val="00B12FD2"/>
    <w:rsid w:val="00B20388"/>
    <w:rsid w:val="00B24DA8"/>
    <w:rsid w:val="00B2574A"/>
    <w:rsid w:val="00B4134A"/>
    <w:rsid w:val="00B44954"/>
    <w:rsid w:val="00B65966"/>
    <w:rsid w:val="00B668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37C0E"/>
    <w:rsid w:val="00C422B1"/>
    <w:rsid w:val="00C47B0B"/>
    <w:rsid w:val="00C50299"/>
    <w:rsid w:val="00C513C0"/>
    <w:rsid w:val="00C51B3B"/>
    <w:rsid w:val="00C5282A"/>
    <w:rsid w:val="00C5326D"/>
    <w:rsid w:val="00C56894"/>
    <w:rsid w:val="00C57B4B"/>
    <w:rsid w:val="00C67ECD"/>
    <w:rsid w:val="00C84DDA"/>
    <w:rsid w:val="00C8635A"/>
    <w:rsid w:val="00C87AC3"/>
    <w:rsid w:val="00CC4DE7"/>
    <w:rsid w:val="00CC717A"/>
    <w:rsid w:val="00CD185C"/>
    <w:rsid w:val="00CD3B20"/>
    <w:rsid w:val="00CE73A4"/>
    <w:rsid w:val="00CF4979"/>
    <w:rsid w:val="00D10823"/>
    <w:rsid w:val="00D130A6"/>
    <w:rsid w:val="00D1553E"/>
    <w:rsid w:val="00D21332"/>
    <w:rsid w:val="00D22FB3"/>
    <w:rsid w:val="00D26B2A"/>
    <w:rsid w:val="00D27DD6"/>
    <w:rsid w:val="00D461B3"/>
    <w:rsid w:val="00D556CF"/>
    <w:rsid w:val="00D57E62"/>
    <w:rsid w:val="00D60179"/>
    <w:rsid w:val="00D651C1"/>
    <w:rsid w:val="00D86641"/>
    <w:rsid w:val="00D90B7B"/>
    <w:rsid w:val="00DA07FA"/>
    <w:rsid w:val="00DA0AB3"/>
    <w:rsid w:val="00DB1A18"/>
    <w:rsid w:val="00DC0EFA"/>
    <w:rsid w:val="00DC290A"/>
    <w:rsid w:val="00DF04FE"/>
    <w:rsid w:val="00DF307C"/>
    <w:rsid w:val="00E06ECF"/>
    <w:rsid w:val="00E333CF"/>
    <w:rsid w:val="00E43EB2"/>
    <w:rsid w:val="00E51ED7"/>
    <w:rsid w:val="00E52396"/>
    <w:rsid w:val="00E55D37"/>
    <w:rsid w:val="00E62CA4"/>
    <w:rsid w:val="00E63062"/>
    <w:rsid w:val="00E71725"/>
    <w:rsid w:val="00E71E41"/>
    <w:rsid w:val="00E72AA6"/>
    <w:rsid w:val="00E84982"/>
    <w:rsid w:val="00E9345D"/>
    <w:rsid w:val="00E975A5"/>
    <w:rsid w:val="00EB03F9"/>
    <w:rsid w:val="00EB5CEB"/>
    <w:rsid w:val="00EC1B21"/>
    <w:rsid w:val="00ED7B42"/>
    <w:rsid w:val="00EF0B85"/>
    <w:rsid w:val="00EF218B"/>
    <w:rsid w:val="00EF4B79"/>
    <w:rsid w:val="00EF4BE4"/>
    <w:rsid w:val="00EF60EB"/>
    <w:rsid w:val="00EF7F7D"/>
    <w:rsid w:val="00F0749D"/>
    <w:rsid w:val="00F07B7E"/>
    <w:rsid w:val="00F14B98"/>
    <w:rsid w:val="00F14B9B"/>
    <w:rsid w:val="00F1533E"/>
    <w:rsid w:val="00F40401"/>
    <w:rsid w:val="00F53BDF"/>
    <w:rsid w:val="00F626D9"/>
    <w:rsid w:val="00F750C5"/>
    <w:rsid w:val="00F840CA"/>
    <w:rsid w:val="00F921C8"/>
    <w:rsid w:val="00F94AFC"/>
    <w:rsid w:val="00FA0211"/>
    <w:rsid w:val="00FA3698"/>
    <w:rsid w:val="00FA3AEE"/>
    <w:rsid w:val="00FB0FDC"/>
    <w:rsid w:val="00FB4E12"/>
    <w:rsid w:val="00FC7E42"/>
    <w:rsid w:val="00FD2F6A"/>
    <w:rsid w:val="00FD69D0"/>
    <w:rsid w:val="00FE0244"/>
    <w:rsid w:val="00FE1115"/>
    <w:rsid w:val="00FE379B"/>
    <w:rsid w:val="00FE75E6"/>
    <w:rsid w:val="00FF6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Joyce White - DAOMC</cp:lastModifiedBy>
  <cp:revision>3</cp:revision>
  <cp:lastPrinted>2023-10-30T17:57:00Z</cp:lastPrinted>
  <dcterms:created xsi:type="dcterms:W3CDTF">2024-02-05T21:34:00Z</dcterms:created>
  <dcterms:modified xsi:type="dcterms:W3CDTF">2024-02-12T20:44:00Z</dcterms:modified>
</cp:coreProperties>
</file>